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D1595" w14:textId="77777777" w:rsidR="00BC2F9B" w:rsidRDefault="00BC2F9B" w:rsidP="0040478E">
      <w:pPr>
        <w:spacing w:line="360" w:lineRule="auto"/>
        <w:jc w:val="both"/>
        <w:rPr>
          <w:b/>
        </w:rPr>
      </w:pPr>
      <w:r>
        <w:rPr>
          <w:b/>
          <w:sz w:val="28"/>
        </w:rPr>
        <w:t>Programming with C Language</w:t>
      </w:r>
      <w:r>
        <w:rPr>
          <w:b/>
        </w:rPr>
        <w:t xml:space="preserve"> </w:t>
      </w:r>
    </w:p>
    <w:p w14:paraId="7C11CE5D" w14:textId="547CD2FD" w:rsidR="00BC2F9B" w:rsidRDefault="00BC2F9B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46FAC">
        <w:rPr>
          <w:rFonts w:ascii="Times New Roman" w:hAnsi="Times New Roman" w:cs="Times New Roman"/>
          <w:b/>
          <w:bCs/>
          <w:sz w:val="24"/>
          <w:szCs w:val="24"/>
        </w:rPr>
        <w:t xml:space="preserve">Tutorial </w:t>
      </w:r>
      <w:r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A83713">
        <w:rPr>
          <w:rFonts w:ascii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810444">
        <w:rPr>
          <w:rFonts w:ascii="Times New Roman" w:hAnsi="Times New Roman" w:cs="Times New Roman"/>
          <w:b/>
          <w:bCs/>
          <w:sz w:val="24"/>
          <w:szCs w:val="24"/>
        </w:rPr>
        <w:t>Functions in C Language</w:t>
      </w:r>
    </w:p>
    <w:p w14:paraId="5226D2CD" w14:textId="77777777" w:rsidR="00F37DBC" w:rsidRDefault="00F37DBC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671D69E" w14:textId="77777777" w:rsidR="00810444" w:rsidRDefault="00810444" w:rsidP="00810444">
      <w:pPr>
        <w:pStyle w:val="ListParagraph"/>
        <w:numPr>
          <w:ilvl w:val="0"/>
          <w:numId w:val="10"/>
        </w:numPr>
        <w:spacing w:line="360" w:lineRule="auto"/>
      </w:pPr>
      <w:r>
        <w:t>Write a function that will read 2 numbers and calculate and display sum and difference.</w:t>
      </w:r>
    </w:p>
    <w:p w14:paraId="48434490" w14:textId="77777777" w:rsidR="00810444" w:rsidRDefault="00810444" w:rsidP="00810444">
      <w:pPr>
        <w:pStyle w:val="ListParagraph"/>
        <w:numPr>
          <w:ilvl w:val="0"/>
          <w:numId w:val="10"/>
        </w:numPr>
        <w:spacing w:line="360" w:lineRule="auto"/>
      </w:pPr>
      <w:r>
        <w:t>Write a function that accepts 2 numbers as parameters and calculate and display sum and difference.</w:t>
      </w:r>
    </w:p>
    <w:p w14:paraId="57AA27FF" w14:textId="77777777" w:rsidR="00810444" w:rsidRDefault="00810444" w:rsidP="00810444">
      <w:pPr>
        <w:pStyle w:val="ListParagraph"/>
        <w:numPr>
          <w:ilvl w:val="0"/>
          <w:numId w:val="10"/>
        </w:numPr>
        <w:spacing w:line="360" w:lineRule="auto"/>
      </w:pPr>
      <w:r>
        <w:t>Write a function that accepts 2 whole numbers as parameters and calculate and return the product.</w:t>
      </w:r>
    </w:p>
    <w:p w14:paraId="35CD39C1" w14:textId="77777777" w:rsidR="00810444" w:rsidRDefault="00810444" w:rsidP="00810444">
      <w:pPr>
        <w:pStyle w:val="ListParagraph"/>
        <w:numPr>
          <w:ilvl w:val="0"/>
          <w:numId w:val="10"/>
        </w:numPr>
        <w:spacing w:line="360" w:lineRule="auto"/>
      </w:pPr>
      <w:r>
        <w:t>Write a function that accepts 2 whole numbers as parameters and calculate and return the quotient.</w:t>
      </w:r>
    </w:p>
    <w:p w14:paraId="1D2D6BF8" w14:textId="77777777" w:rsidR="00810444" w:rsidRDefault="00810444" w:rsidP="00810444">
      <w:pPr>
        <w:pStyle w:val="ListParagraph"/>
        <w:numPr>
          <w:ilvl w:val="0"/>
          <w:numId w:val="10"/>
        </w:numPr>
        <w:spacing w:line="360" w:lineRule="auto"/>
      </w:pPr>
      <w:r>
        <w:t>Write a function to read 2 numbers and display the sum. Call this function from the main function several times.</w:t>
      </w:r>
    </w:p>
    <w:p w14:paraId="7293CE2D" w14:textId="77777777" w:rsidR="00810444" w:rsidRDefault="00810444" w:rsidP="00810444">
      <w:pPr>
        <w:pStyle w:val="ListParagraph"/>
        <w:numPr>
          <w:ilvl w:val="0"/>
          <w:numId w:val="10"/>
        </w:numPr>
        <w:spacing w:before="240" w:line="360" w:lineRule="auto"/>
      </w:pPr>
      <w:r>
        <w:t>Write a function which accepts 2 integers as parameters and display the sum, difference and product using a single printf statement.</w:t>
      </w:r>
    </w:p>
    <w:p w14:paraId="2B598052" w14:textId="77777777" w:rsidR="00810444" w:rsidRDefault="00810444" w:rsidP="00810444">
      <w:pPr>
        <w:pStyle w:val="ListParagraph"/>
        <w:numPr>
          <w:ilvl w:val="0"/>
          <w:numId w:val="10"/>
        </w:numPr>
        <w:spacing w:before="240" w:line="360" w:lineRule="auto"/>
      </w:pPr>
      <w:r>
        <w:t>Write a function which accepts an integer and a float value as parameters and return the product as a double value. Display the result from the main function.</w:t>
      </w:r>
    </w:p>
    <w:p w14:paraId="239C99E4" w14:textId="77777777" w:rsidR="00810444" w:rsidRDefault="00810444" w:rsidP="00810444">
      <w:pPr>
        <w:pStyle w:val="ListParagraph"/>
        <w:numPr>
          <w:ilvl w:val="0"/>
          <w:numId w:val="10"/>
        </w:numPr>
        <w:spacing w:before="240" w:line="360" w:lineRule="auto"/>
      </w:pPr>
      <w:r>
        <w:t>Give the function header for each of the following functions.</w:t>
      </w:r>
    </w:p>
    <w:p w14:paraId="49C879F9" w14:textId="77777777" w:rsidR="00810444" w:rsidRDefault="00810444" w:rsidP="00810444">
      <w:pPr>
        <w:pStyle w:val="ListParagraph"/>
        <w:numPr>
          <w:ilvl w:val="0"/>
          <w:numId w:val="11"/>
        </w:numPr>
        <w:spacing w:line="360" w:lineRule="auto"/>
      </w:pPr>
      <w:r>
        <w:t>Function hypotenuse that takes two double-precision floating-point arguments, side1 and side2, and returns a double-precision floating-point result.</w:t>
      </w:r>
    </w:p>
    <w:p w14:paraId="2AFC1D80" w14:textId="77777777" w:rsidR="00810444" w:rsidRDefault="00810444" w:rsidP="00810444">
      <w:pPr>
        <w:pStyle w:val="ListParagraph"/>
        <w:numPr>
          <w:ilvl w:val="0"/>
          <w:numId w:val="11"/>
        </w:numPr>
        <w:spacing w:line="360" w:lineRule="auto"/>
      </w:pPr>
      <w:r>
        <w:t xml:space="preserve">Function smallest that takes three integers, x, y, z, and returns an integer. </w:t>
      </w:r>
    </w:p>
    <w:p w14:paraId="25047B63" w14:textId="77777777" w:rsidR="00810444" w:rsidRDefault="00810444" w:rsidP="00810444">
      <w:pPr>
        <w:pStyle w:val="ListParagraph"/>
        <w:numPr>
          <w:ilvl w:val="0"/>
          <w:numId w:val="11"/>
        </w:numPr>
        <w:spacing w:line="360" w:lineRule="auto"/>
      </w:pPr>
      <w:r>
        <w:t>Function instructions that does not receive any arguments and does not return a value. [Note: Such functions are commonly used to display instructions to a user.]</w:t>
      </w:r>
    </w:p>
    <w:p w14:paraId="37FE4E2C" w14:textId="77777777" w:rsidR="00810444" w:rsidRDefault="00810444" w:rsidP="00810444">
      <w:pPr>
        <w:pStyle w:val="ListParagraph"/>
        <w:numPr>
          <w:ilvl w:val="0"/>
          <w:numId w:val="11"/>
        </w:numPr>
        <w:spacing w:line="360" w:lineRule="auto"/>
      </w:pPr>
      <w:r>
        <w:t>Function intToFloat that takes an integer argument, number, and returns a floatingpoint result.</w:t>
      </w:r>
    </w:p>
    <w:sectPr w:rsidR="00810444" w:rsidSect="004E10A3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356B7"/>
    <w:multiLevelType w:val="hybridMultilevel"/>
    <w:tmpl w:val="4BFEE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34296C"/>
    <w:multiLevelType w:val="hybridMultilevel"/>
    <w:tmpl w:val="C6509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62B58"/>
    <w:multiLevelType w:val="hybridMultilevel"/>
    <w:tmpl w:val="FEF81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A4136C"/>
    <w:multiLevelType w:val="hybridMultilevel"/>
    <w:tmpl w:val="0270C7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56D4333"/>
    <w:multiLevelType w:val="hybridMultilevel"/>
    <w:tmpl w:val="99DE713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393134"/>
    <w:multiLevelType w:val="hybridMultilevel"/>
    <w:tmpl w:val="EDBE5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AB3102"/>
    <w:multiLevelType w:val="hybridMultilevel"/>
    <w:tmpl w:val="1F14B8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294819"/>
    <w:multiLevelType w:val="hybridMultilevel"/>
    <w:tmpl w:val="A2FAD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D95A66"/>
    <w:multiLevelType w:val="hybridMultilevel"/>
    <w:tmpl w:val="3C8C4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CC31D7"/>
    <w:multiLevelType w:val="hybridMultilevel"/>
    <w:tmpl w:val="20F4BA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3C38E0"/>
    <w:multiLevelType w:val="hybridMultilevel"/>
    <w:tmpl w:val="1A0A5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3448817">
    <w:abstractNumId w:val="9"/>
  </w:num>
  <w:num w:numId="2" w16cid:durableId="1700737839">
    <w:abstractNumId w:val="6"/>
  </w:num>
  <w:num w:numId="3" w16cid:durableId="1575814443">
    <w:abstractNumId w:val="8"/>
  </w:num>
  <w:num w:numId="4" w16cid:durableId="1173031117">
    <w:abstractNumId w:val="2"/>
  </w:num>
  <w:num w:numId="5" w16cid:durableId="21789880">
    <w:abstractNumId w:val="7"/>
  </w:num>
  <w:num w:numId="6" w16cid:durableId="1810635072">
    <w:abstractNumId w:val="0"/>
  </w:num>
  <w:num w:numId="7" w16cid:durableId="601105839">
    <w:abstractNumId w:val="10"/>
  </w:num>
  <w:num w:numId="8" w16cid:durableId="2141725691">
    <w:abstractNumId w:val="1"/>
  </w:num>
  <w:num w:numId="9" w16cid:durableId="45229352">
    <w:abstractNumId w:val="5"/>
  </w:num>
  <w:num w:numId="10" w16cid:durableId="92164317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16219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sjAwMLA0MLUwNDJW0lEKTi0uzszPAykwrAUAFmBobiwAAAA="/>
  </w:docVars>
  <w:rsids>
    <w:rsidRoot w:val="00BC2F9B"/>
    <w:rsid w:val="001B32E5"/>
    <w:rsid w:val="0021661C"/>
    <w:rsid w:val="0040478E"/>
    <w:rsid w:val="004E10A3"/>
    <w:rsid w:val="006761B2"/>
    <w:rsid w:val="006F11F0"/>
    <w:rsid w:val="007179B6"/>
    <w:rsid w:val="00792E0F"/>
    <w:rsid w:val="00810444"/>
    <w:rsid w:val="009269F9"/>
    <w:rsid w:val="00A83713"/>
    <w:rsid w:val="00AB50D8"/>
    <w:rsid w:val="00BC2F9B"/>
    <w:rsid w:val="00E0794B"/>
    <w:rsid w:val="00F37DBC"/>
    <w:rsid w:val="00FF1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D3EE4"/>
  <w15:chartTrackingRefBased/>
  <w15:docId w15:val="{152229B2-24E3-4342-8EE2-58FF5F172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2F9B"/>
    <w:pPr>
      <w:ind w:left="720"/>
      <w:contextualSpacing/>
    </w:pPr>
  </w:style>
  <w:style w:type="table" w:styleId="TableGrid">
    <w:name w:val="Table Grid"/>
    <w:basedOn w:val="TableNormal"/>
    <w:uiPriority w:val="39"/>
    <w:rsid w:val="006F11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7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71A2AE5EA954AAFA8DC61BB1B4AED" ma:contentTypeVersion="16" ma:contentTypeDescription="Create a new document." ma:contentTypeScope="" ma:versionID="194bfcebf8edd746f0e0c33de27c7a6f">
  <xsd:schema xmlns:xsd="http://www.w3.org/2001/XMLSchema" xmlns:xs="http://www.w3.org/2001/XMLSchema" xmlns:p="http://schemas.microsoft.com/office/2006/metadata/properties" xmlns:ns2="9fd4e098-ace3-4d69-87ef-832d7b4cdd4a" xmlns:ns3="b049fc42-4f13-4661-9110-3818c756b27b" xmlns:ns4="b03d8a70-28c2-4430-af36-cf842cfa90b5" targetNamespace="http://schemas.microsoft.com/office/2006/metadata/properties" ma:root="true" ma:fieldsID="2bb1e6bac6c65c743ced6b3536511b2c" ns2:_="" ns3:_="" ns4:_="">
    <xsd:import namespace="9fd4e098-ace3-4d69-87ef-832d7b4cdd4a"/>
    <xsd:import namespace="b049fc42-4f13-4661-9110-3818c756b27b"/>
    <xsd:import namespace="b03d8a70-28c2-4430-af36-cf842cfa90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e098-ace3-4d69-87ef-832d7b4cdd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9fc42-4f13-4661-9110-3818c756b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49c512-3fb6-4ea5-aa7a-b5235abcd3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3d8a70-28c2-4430-af36-cf842cfa90b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26784c5-c3d5-47ec-897f-fe0c938515bc}" ma:internalName="TaxCatchAll" ma:showField="CatchAllData" ma:web="b03d8a70-28c2-4430-af36-cf842cfa90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3d8a70-28c2-4430-af36-cf842cfa90b5" xsi:nil="true"/>
    <lcf76f155ced4ddcb4097134ff3c332f xmlns="b049fc42-4f13-4661-9110-3818c756b27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8CE5B14-6776-4A7A-8FDD-17AA926A08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B57947-A3D8-46A3-B631-440DD1F6B8C3}"/>
</file>

<file path=customXml/itemProps3.xml><?xml version="1.0" encoding="utf-8"?>
<ds:datastoreItem xmlns:ds="http://schemas.openxmlformats.org/officeDocument/2006/customXml" ds:itemID="{C6682E6B-EB6F-439D-8E89-A0A7E3063479}"/>
</file>

<file path=customXml/itemProps4.xml><?xml version="1.0" encoding="utf-8"?>
<ds:datastoreItem xmlns:ds="http://schemas.openxmlformats.org/officeDocument/2006/customXml" ds:itemID="{1174089C-76F5-4C02-97FA-7E997EDC6DC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Mohamed Shafraz</cp:lastModifiedBy>
  <cp:revision>4</cp:revision>
  <cp:lastPrinted>2017-02-27T06:37:00Z</cp:lastPrinted>
  <dcterms:created xsi:type="dcterms:W3CDTF">2019-02-19T01:50:00Z</dcterms:created>
  <dcterms:modified xsi:type="dcterms:W3CDTF">2022-10-19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71A2AE5EA954AAFA8DC61BB1B4AED</vt:lpwstr>
  </property>
</Properties>
</file>